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0DE6B5B6" w:rsidR="000C49FD" w:rsidRPr="00443A64" w:rsidRDefault="00443A64" w:rsidP="00E31880">
      <w:pPr>
        <w:jc w:val="center"/>
        <w:rPr>
          <w:b/>
          <w:bCs/>
          <w:sz w:val="32"/>
          <w:szCs w:val="32"/>
        </w:rPr>
      </w:pPr>
      <w:r w:rsidRPr="00443A64">
        <w:rPr>
          <w:b/>
          <w:bCs/>
          <w:sz w:val="32"/>
          <w:szCs w:val="32"/>
        </w:rPr>
        <w:t>(</w:t>
      </w:r>
      <w:r w:rsidR="008429BB">
        <w:rPr>
          <w:b/>
          <w:bCs/>
          <w:sz w:val="32"/>
          <w:szCs w:val="32"/>
        </w:rPr>
        <w:t>South Dakot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3BFA439"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8429BB">
        <w:rPr>
          <w:sz w:val="22"/>
          <w:szCs w:val="22"/>
        </w:rPr>
        <w:t>South Dakot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78A4D33" w:rsidR="00C543C7" w:rsidRDefault="008429BB" w:rsidP="00E31880">
            <w:pPr>
              <w:rPr>
                <w:sz w:val="22"/>
                <w:szCs w:val="22"/>
              </w:rPr>
            </w:pPr>
            <w:r>
              <w:rPr>
                <w:sz w:val="22"/>
                <w:szCs w:val="22"/>
              </w:rPr>
              <w:t>South Dakot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39252" w14:textId="77777777" w:rsidR="000D1260" w:rsidRDefault="000D12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6805B6C" w:rsidR="004F70A3" w:rsidRPr="000D1260" w:rsidRDefault="004F70A3" w:rsidP="000D12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D89D0" w14:textId="77777777" w:rsidR="000D1260" w:rsidRDefault="000D12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B891E" w14:textId="77777777" w:rsidR="000D1260" w:rsidRDefault="000D12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EF70CE3" w:rsidR="004F70A3" w:rsidRPr="000D1260" w:rsidRDefault="004F70A3" w:rsidP="000D12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6DE4C" w14:textId="77777777" w:rsidR="000D1260" w:rsidRDefault="000D12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49923594">
    <w:abstractNumId w:val="3"/>
  </w:num>
  <w:num w:numId="2" w16cid:durableId="951744798">
    <w:abstractNumId w:val="2"/>
  </w:num>
  <w:num w:numId="3" w16cid:durableId="212159958">
    <w:abstractNumId w:val="0"/>
  </w:num>
  <w:num w:numId="4" w16cid:durableId="135531860">
    <w:abstractNumId w:val="4"/>
  </w:num>
  <w:num w:numId="5" w16cid:durableId="2101902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D1260"/>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429BB"/>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9</Words>
  <Characters>279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7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